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1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DQQgi/YD//6U/sIBNL700wcNOZtrdPRAF1MH8rMajvgGo7qnh37688Lv+/QYCebf2PoV4qOIBYy2/nOANU60zPAZHLqfrAo+U8XRX1wV/kvS7DvTVorRKuNZDKX/StYUMP4d4srKsMqCr0bEexJBTnK+YTOMTbTYMq07qxPyRO5fv0tgpHpSpwmJ4gGwY6gHDWBmGhzw+aUKvrF1iPayGXMgjRfL6VfUqPAcb+w9rF1uPLQF5fWiX4+s+qDditBqL5scg7gdUtbc67L+8nwrLHX/HXe4Xw7RagjpMjNefH+mshE/6swecvX0xP1qlq5FUF/U2nkQluDmav+ZvS24u7geynXPO+dv43F/2CnbAn5gTd67jA32xLV8NIZ4fz77vvgHOPmnjqPykJ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hink that the more defensible position than "it's limited and</w:t>
      </w:r>
      <w:r>
        <w:t xml:space="preserve"> </w:t>
      </w:r>
      <w:r>
        <w:t xml:space="preserve">manual" is why 1Password rather than LastPass, or LastPass rather than</w:t>
      </w:r>
      <w:r>
        <w:t xml:space="preserve"> </w:t>
      </w:r>
      <w:r>
        <w:t xml:space="preserve">1Password.</w:t>
      </w:r>
    </w:p>
    <w:p>
      <w:pPr>
        <w:pStyle w:val="BodyText"/>
      </w:pPr>
      <w:r>
        <w:t xml:space="preserve">I just haven't seen a clean rundown of their comparable performance on</w:t>
      </w:r>
      <w:r>
        <w:t xml:space="preserve"> </w:t>
      </w:r>
      <w:r>
        <w:t xml:space="preserve">anything like established benchmarks.</w:t>
      </w:r>
    </w:p>
    <w:p>
      <w:pPr>
        <w:pStyle w:val="BodyText"/>
      </w:pPr>
      <w:r>
        <w:t xml:space="preserve">Do you have a reason for your preference? Or could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do the job</w:t>
      </w:r>
      <w:r>
        <w:t xml:space="preserve"> </w:t>
      </w:r>
      <w:r>
        <w:t xml:space="preserve">equally well and you happened to end up in the 1Password ecosystem?</w:t>
      </w:r>
    </w:p>
    <w:bookmarkStart w:id="27" w:name="brad-farris-blfarris-dec-31-2012-0701-am"/>
    <w:p>
      <w:pPr>
        <w:pStyle w:val="Heading2"/>
      </w:pPr>
      <w:r>
        <w:t xml:space="preserve">Brad Farris (</w:t>
      </w:r>
      <w:r>
        <w:t xml:space="preserve">@blfarris</w:t>
      </w:r>
      <w:r>
        <w:t xml:space="preserve">) —</w:t>
      </w:r>
      <w:r>
        <w:t xml:space="preserve"> </w:t>
      </w:r>
      <w:hyperlink r:id="rId24">
        <w:r>
          <w:rPr>
            <w:rStyle w:val="Hyperlink"/>
          </w:rPr>
          <w:t xml:space="preserve">Dec 31, 2012 07:01 am</w:t>
        </w:r>
      </w:hyperlink>
    </w:p>
    <w:p>
      <w:pPr>
        <w:pStyle w:val="FirstParagraph"/>
      </w:pPr>
      <w:r>
        <w:t xml:space="preserve">I use both 1Password and LastPass for different uses.</w:t>
      </w:r>
    </w:p>
    <w:p>
      <w:pPr>
        <w:pStyle w:val="BodyText"/>
      </w:pPr>
      <w:r>
        <w:t xml:space="preserve">LastPass is web-based - this means that you can "share" passwords with</w:t>
      </w:r>
      <w:r>
        <w:t xml:space="preserve"> </w:t>
      </w:r>
      <w:r>
        <w:t xml:space="preserve">other users. So it's perfect for sharing "company" passwords across</w:t>
      </w:r>
      <w:r>
        <w:t xml:space="preserve"> </w:t>
      </w:r>
      <w:r>
        <w:t xml:space="preserve">members of our team. But the web storage makes me a little nervous about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So I use 1Password for my personal and ecommerce passwords. It has a</w:t>
      </w:r>
      <w:r>
        <w:t xml:space="preserve"> </w:t>
      </w:r>
      <w:r>
        <w:t xml:space="preserve">terrific mobile interface and works seamlessly with any browser. I</w:t>
      </w:r>
      <w:r>
        <w:t xml:space="preserve"> </w:t>
      </w:r>
      <w:r>
        <w:t xml:space="preserve">haven't experienced the sync problems the OP suggests -- but I</w:t>
      </w:r>
      <w:r>
        <w:t xml:space="preserve"> </w:t>
      </w:r>
      <w:r>
        <w:t xml:space="preserve">haven't used it that long.</w:t>
      </w:r>
    </w:p>
    <w:bookmarkStart w:id="26" w:name="cris-bennett-jan-04-2013-1147-pm"/>
    <w:p>
      <w:pPr>
        <w:pStyle w:val="Heading3"/>
      </w:pPr>
      <w:r>
        <w:t xml:space="preserve">Cris Bennett —</w:t>
      </w:r>
      <w:r>
        <w:t xml:space="preserve"> </w:t>
      </w:r>
      <w:hyperlink r:id="rId25">
        <w:r>
          <w:rPr>
            <w:rStyle w:val="Hyperlink"/>
          </w:rPr>
          <w:t xml:space="preserve">Jan 04, 2013 11:47 pm</w:t>
        </w:r>
      </w:hyperlink>
    </w:p>
    <w:p>
      <w:pPr>
        <w:pStyle w:val="FirstParagraph"/>
      </w:pPr>
      <w:r>
        <w:t xml:space="preserve">Well, 1Password is fairly useless without Dropbox (unless you only use 1</w:t>
      </w:r>
      <w:r>
        <w:t xml:space="preserve"> </w:t>
      </w:r>
      <w:r>
        <w:t xml:space="preserve">device), so either way you have 'web storage'. From what I've read,</w:t>
      </w:r>
      <w:r>
        <w:t xml:space="preserve"> </w:t>
      </w:r>
      <w:r>
        <w:t xml:space="preserve">I'm more inclined to trust LastPass with my data than Dropbox, but</w:t>
      </w:r>
      <w:r>
        <w:t xml:space="preserve"> </w:t>
      </w:r>
      <w:r>
        <w:t xml:space="preserve">either way it *is* a matter of trust. </w:t>
      </w:r>
      <w:r>
        <w:br/>
      </w:r>
      <w:r>
        <w:t xml:space="preserve">1Password does have a nice interface, which is why I bought it for Mac</w:t>
      </w:r>
      <w:r>
        <w:t xml:space="preserve"> </w:t>
      </w:r>
      <w:r>
        <w:t xml:space="preserve">and iOS a while back. But it was so much more work to use than LastPass</w:t>
      </w:r>
      <w:r>
        <w:t xml:space="preserve"> </w:t>
      </w:r>
      <w:r>
        <w:t xml:space="preserve">that I have ended up rarely using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1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3888b06-4208-11e9-9d31-040140774501/great-apps-for-2012-mac-and-ios-brettterpstra-com#53888b0f-4208-11e9-9d31-040140774501" TargetMode="External" /><Relationship Type="http://schemas.openxmlformats.org/officeDocument/2006/relationships/hyperlink" Id="rId25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20" Target="https://my.remarkbox.com/53888b0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3888b06-4208-11e9-9d31-040140774501/great-apps-for-2012-mac-and-ios-brettterpstra-com#53888b0f-4208-11e9-9d31-040140774501" TargetMode="External" /><Relationship Type="http://schemas.openxmlformats.org/officeDocument/2006/relationships/hyperlink" Id="rId25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20" Target="https://my.remarkbox.com/53888b0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e</dc:title>
  <dc:creator/>
  <cp:keywords/>
  <dcterms:created xsi:type="dcterms:W3CDTF">2026-05-03T11:01:02Z</dcterms:created>
  <dcterms:modified xsi:type="dcterms:W3CDTF">2026-05-03T1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